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05D6C" w14:textId="639F198C" w:rsidR="00F26DAD" w:rsidRPr="002C5142" w:rsidRDefault="00043EBE" w:rsidP="00DB32B7">
      <w:pPr>
        <w:jc w:val="center"/>
        <w:rPr>
          <w:b/>
          <w:bCs/>
          <w:sz w:val="40"/>
          <w:szCs w:val="40"/>
        </w:rPr>
      </w:pPr>
      <w:r w:rsidRPr="002C5142">
        <w:rPr>
          <w:b/>
          <w:bCs/>
          <w:sz w:val="40"/>
          <w:szCs w:val="40"/>
        </w:rPr>
        <w:t>T</w:t>
      </w:r>
      <w:r w:rsidR="00DB32B7">
        <w:rPr>
          <w:b/>
          <w:bCs/>
          <w:sz w:val="40"/>
          <w:szCs w:val="40"/>
        </w:rPr>
        <w:t>eaching with Primary Sources Mississippi</w:t>
      </w:r>
      <w:r w:rsidRPr="002C5142">
        <w:rPr>
          <w:b/>
          <w:bCs/>
          <w:sz w:val="40"/>
          <w:szCs w:val="40"/>
        </w:rPr>
        <w:t xml:space="preserve"> </w:t>
      </w:r>
      <w:r w:rsidR="00DB32B7">
        <w:rPr>
          <w:b/>
          <w:bCs/>
          <w:sz w:val="40"/>
          <w:szCs w:val="40"/>
        </w:rPr>
        <w:br/>
      </w:r>
      <w:r w:rsidR="00F50379">
        <w:rPr>
          <w:b/>
          <w:bCs/>
          <w:sz w:val="40"/>
          <w:szCs w:val="40"/>
        </w:rPr>
        <w:t xml:space="preserve">Virtual </w:t>
      </w:r>
      <w:r w:rsidR="002A1D09">
        <w:rPr>
          <w:b/>
          <w:bCs/>
          <w:sz w:val="40"/>
          <w:szCs w:val="40"/>
        </w:rPr>
        <w:t>Fall</w:t>
      </w:r>
      <w:r w:rsidRPr="002C5142">
        <w:rPr>
          <w:b/>
          <w:bCs/>
          <w:sz w:val="40"/>
          <w:szCs w:val="40"/>
        </w:rPr>
        <w:t xml:space="preserve"> Event</w:t>
      </w:r>
    </w:p>
    <w:p w14:paraId="4C39DBC1" w14:textId="1FDE373E" w:rsidR="00043EBE" w:rsidRDefault="00043EBE" w:rsidP="00023F96">
      <w:pPr>
        <w:jc w:val="center"/>
      </w:pPr>
      <w:r>
        <w:t>Saturday</w:t>
      </w:r>
      <w:r w:rsidR="002C5142">
        <w:t xml:space="preserve">, </w:t>
      </w:r>
      <w:r w:rsidR="002A1D09">
        <w:t>August 26</w:t>
      </w:r>
      <w:r w:rsidR="002367AB">
        <w:t>, 2023</w:t>
      </w:r>
    </w:p>
    <w:p w14:paraId="2336351D" w14:textId="5314830E" w:rsidR="00043EBE" w:rsidRDefault="00F50379" w:rsidP="00023F96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(</w:t>
      </w:r>
      <w:r w:rsidR="00043EBE" w:rsidRPr="004C5B23">
        <w:rPr>
          <w:rFonts w:ascii="Calibri" w:hAnsi="Calibri" w:cs="Calibri"/>
          <w:sz w:val="22"/>
          <w:szCs w:val="22"/>
        </w:rPr>
        <w:t>WebEx</w:t>
      </w:r>
      <w:r>
        <w:rPr>
          <w:rFonts w:ascii="Calibri" w:hAnsi="Calibri" w:cs="Calibri"/>
          <w:sz w:val="22"/>
          <w:szCs w:val="22"/>
        </w:rPr>
        <w:t>)</w:t>
      </w:r>
    </w:p>
    <w:p w14:paraId="54F493E4" w14:textId="45DA6992" w:rsidR="009766EA" w:rsidRDefault="009766EA" w:rsidP="00023F96">
      <w:pPr>
        <w:jc w:val="center"/>
        <w:rPr>
          <w:rFonts w:ascii="Calibri" w:hAnsi="Calibri" w:cs="Calibri"/>
          <w:sz w:val="22"/>
          <w:szCs w:val="22"/>
        </w:rPr>
      </w:pPr>
    </w:p>
    <w:p w14:paraId="0E43CEFD" w14:textId="03CB565F" w:rsidR="00043EBE" w:rsidRPr="00411B6F" w:rsidRDefault="00411B6F" w:rsidP="00411B6F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411B6F">
        <w:rPr>
          <w:rFonts w:ascii="Calibri" w:hAnsi="Calibri" w:cs="Calibri"/>
          <w:b/>
          <w:bCs/>
          <w:sz w:val="22"/>
          <w:szCs w:val="22"/>
          <w:highlight w:val="yellow"/>
        </w:rPr>
        <w:t>Password for ALL meetings: Bulldog23</w:t>
      </w:r>
    </w:p>
    <w:tbl>
      <w:tblPr>
        <w:tblW w:w="102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"/>
        <w:gridCol w:w="4050"/>
        <w:gridCol w:w="5238"/>
      </w:tblGrid>
      <w:tr w:rsidR="009B39DF" w:rsidRPr="004C5B23" w14:paraId="2C48E500" w14:textId="1F2A4EB8" w:rsidTr="0098134A">
        <w:tc>
          <w:tcPr>
            <w:tcW w:w="10268" w:type="dxa"/>
            <w:gridSpan w:val="3"/>
            <w:tcBorders>
              <w:top w:val="single" w:sz="8" w:space="0" w:color="909090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280A3A5" w14:textId="612D7838" w:rsidR="009B39DF" w:rsidRDefault="009B39DF" w:rsidP="009B39DF">
            <w:pPr>
              <w:jc w:val="center"/>
              <w:rPr>
                <w:rFonts w:ascii="Calibri" w:hAnsi="Calibri" w:cs="Calibri"/>
              </w:rPr>
            </w:pPr>
            <w:r w:rsidRPr="00D356DF">
              <w:rPr>
                <w:rFonts w:ascii="Calibri" w:hAnsi="Calibri" w:cs="Calibri"/>
              </w:rPr>
              <w:t>9</w:t>
            </w:r>
            <w:r w:rsidR="00F50379">
              <w:rPr>
                <w:rFonts w:ascii="Calibri" w:hAnsi="Calibri" w:cs="Calibri"/>
              </w:rPr>
              <w:t>:00</w:t>
            </w:r>
            <w:r w:rsidRPr="00D356DF">
              <w:rPr>
                <w:rFonts w:ascii="Calibri" w:hAnsi="Calibri" w:cs="Calibri"/>
              </w:rPr>
              <w:t>-9:30 am Opening Session</w:t>
            </w:r>
            <w:r w:rsidR="001369BA" w:rsidRPr="00D356DF">
              <w:rPr>
                <w:rFonts w:ascii="Calibri" w:hAnsi="Calibri" w:cs="Calibri"/>
              </w:rPr>
              <w:t xml:space="preserve"> </w:t>
            </w:r>
            <w:r w:rsidR="002A1D09">
              <w:rPr>
                <w:rFonts w:ascii="Calibri" w:hAnsi="Calibri" w:cs="Calibri"/>
              </w:rPr>
              <w:t>–</w:t>
            </w:r>
            <w:r w:rsidR="001369BA" w:rsidRPr="00D356DF">
              <w:rPr>
                <w:rFonts w:ascii="Calibri" w:hAnsi="Calibri" w:cs="Calibri"/>
              </w:rPr>
              <w:t xml:space="preserve"> Paul</w:t>
            </w:r>
            <w:r w:rsidR="002A1D09">
              <w:rPr>
                <w:rFonts w:ascii="Calibri" w:hAnsi="Calibri" w:cs="Calibri"/>
              </w:rPr>
              <w:t xml:space="preserve"> E. Binford</w:t>
            </w:r>
          </w:p>
          <w:p w14:paraId="58BBFADF" w14:textId="3791FEC7" w:rsidR="00124230" w:rsidRPr="00D356DF" w:rsidRDefault="00000000" w:rsidP="009B39DF">
            <w:pPr>
              <w:jc w:val="center"/>
              <w:rPr>
                <w:rFonts w:ascii="Calibri" w:hAnsi="Calibri" w:cs="Calibri"/>
              </w:rPr>
            </w:pPr>
            <w:hyperlink r:id="rId7" w:history="1">
              <w:r w:rsidR="00124230" w:rsidRPr="00B03AB0">
                <w:rPr>
                  <w:rStyle w:val="Hyperlink"/>
                  <w:rFonts w:ascii="Calibri" w:hAnsi="Calibri" w:cs="Calibri"/>
                </w:rPr>
                <w:t>https://msstate.webe</w:t>
              </w:r>
              <w:r w:rsidR="00124230" w:rsidRPr="00B03AB0">
                <w:rPr>
                  <w:rStyle w:val="Hyperlink"/>
                  <w:rFonts w:ascii="Calibri" w:hAnsi="Calibri" w:cs="Calibri"/>
                </w:rPr>
                <w:t>x</w:t>
              </w:r>
              <w:r w:rsidR="00124230" w:rsidRPr="00B03AB0">
                <w:rPr>
                  <w:rStyle w:val="Hyperlink"/>
                  <w:rFonts w:ascii="Calibri" w:hAnsi="Calibri" w:cs="Calibri"/>
                </w:rPr>
                <w:t>.com/msstate/j.php?MTID=meccfba8616b3df1294219e30b22dd3d1</w:t>
              </w:r>
            </w:hyperlink>
            <w:r w:rsidR="00124230">
              <w:rPr>
                <w:rFonts w:ascii="Calibri" w:hAnsi="Calibri" w:cs="Calibri"/>
              </w:rPr>
              <w:t xml:space="preserve"> </w:t>
            </w:r>
          </w:p>
          <w:p w14:paraId="351AB439" w14:textId="0B806AED" w:rsidR="006227A8" w:rsidRPr="00D356DF" w:rsidRDefault="006227A8" w:rsidP="009B39DF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811AF0" w:rsidRPr="004C5B23" w14:paraId="4355D116" w14:textId="5C80C9B5" w:rsidTr="003279D1">
        <w:tc>
          <w:tcPr>
            <w:tcW w:w="98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85E95A" w14:textId="4820510A" w:rsidR="00811AF0" w:rsidRPr="009B39DF" w:rsidRDefault="00811AF0" w:rsidP="00445EED">
            <w:pPr>
              <w:rPr>
                <w:rFonts w:ascii="Calibri" w:hAnsi="Calibri" w:cs="Calibri"/>
                <w:sz w:val="22"/>
                <w:szCs w:val="22"/>
              </w:rPr>
            </w:pPr>
            <w:r w:rsidRPr="009B39DF">
              <w:rPr>
                <w:rFonts w:ascii="Calibri" w:hAnsi="Calibri" w:cs="Calibri"/>
                <w:sz w:val="22"/>
                <w:szCs w:val="22"/>
              </w:rPr>
              <w:t xml:space="preserve">Session 1 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br/>
            </w:r>
            <w:r w:rsidRPr="009B39DF">
              <w:rPr>
                <w:rFonts w:ascii="Calibri" w:hAnsi="Calibri" w:cs="Calibri"/>
                <w:sz w:val="22"/>
                <w:szCs w:val="22"/>
              </w:rPr>
              <w:t>9:30-10:</w:t>
            </w:r>
            <w:r w:rsidR="005966B5" w:rsidRPr="009B39DF">
              <w:rPr>
                <w:rFonts w:ascii="Calibri" w:hAnsi="Calibri" w:cs="Calibri"/>
                <w:sz w:val="22"/>
                <w:szCs w:val="22"/>
              </w:rPr>
              <w:t>30</w:t>
            </w:r>
            <w:r w:rsidRPr="009B39DF">
              <w:rPr>
                <w:rFonts w:ascii="Calibri" w:hAnsi="Calibri" w:cs="Calibri"/>
                <w:sz w:val="22"/>
                <w:szCs w:val="22"/>
              </w:rPr>
              <w:t> 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t>am</w:t>
            </w:r>
          </w:p>
        </w:tc>
        <w:tc>
          <w:tcPr>
            <w:tcW w:w="405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72CDE9E1" w14:textId="77777777" w:rsidR="00DB71C7" w:rsidRDefault="00DB71C7" w:rsidP="00DB71C7">
            <w:pPr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>Alison Noyes</w:t>
            </w:r>
            <w:r w:rsidR="00F50379" w:rsidRPr="00966C53">
              <w:rPr>
                <w:rFonts w:ascii="Calibri" w:hAnsi="Calibri" w:cs="Calibri"/>
                <w:color w:val="000000"/>
              </w:rPr>
              <w:t>:</w:t>
            </w:r>
            <w:r w:rsidR="00F50379">
              <w:rPr>
                <w:rFonts w:ascii="Calibri" w:hAnsi="Calibri" w:cs="Calibri"/>
                <w:i/>
                <w:iCs/>
                <w:color w:val="000000"/>
              </w:rPr>
              <w:t xml:space="preserve"> </w:t>
            </w:r>
            <w:r w:rsidRPr="00DB71C7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It’s Elementary! Primary Source Inquiry Builds Language Skill</w:t>
            </w:r>
          </w:p>
          <w:p w14:paraId="2624A60E" w14:textId="7528624B" w:rsidR="001D3A05" w:rsidRPr="001D3A05" w:rsidRDefault="00000000" w:rsidP="00DB71C7">
            <w:pPr>
              <w:rPr>
                <w:iCs/>
              </w:rPr>
            </w:pPr>
            <w:hyperlink r:id="rId8" w:history="1">
              <w:r w:rsidR="001D3A05" w:rsidRPr="00B03AB0">
                <w:rPr>
                  <w:rStyle w:val="Hyperlink"/>
                  <w:iCs/>
                </w:rPr>
                <w:t>https://msstate.webex.com/msstate/j.php?MTID=m4b</w:t>
              </w:r>
              <w:r w:rsidR="001D3A05" w:rsidRPr="00B03AB0">
                <w:rPr>
                  <w:rStyle w:val="Hyperlink"/>
                  <w:iCs/>
                </w:rPr>
                <w:t>1</w:t>
              </w:r>
              <w:r w:rsidR="001D3A05" w:rsidRPr="00B03AB0">
                <w:rPr>
                  <w:rStyle w:val="Hyperlink"/>
                  <w:iCs/>
                </w:rPr>
                <w:t>e03154d040b02598e3fc6aabd3c38</w:t>
              </w:r>
            </w:hyperlink>
            <w:r w:rsidR="001D3A05">
              <w:rPr>
                <w:iCs/>
              </w:rPr>
              <w:t xml:space="preserve"> </w:t>
            </w:r>
          </w:p>
          <w:p w14:paraId="4C8FF370" w14:textId="2E48AF44" w:rsidR="003323FF" w:rsidRPr="00F50379" w:rsidRDefault="003323FF" w:rsidP="00445EED"/>
        </w:tc>
        <w:tc>
          <w:tcPr>
            <w:tcW w:w="5238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0B5690F9" w14:textId="77777777" w:rsidR="003323FF" w:rsidRDefault="003323FF" w:rsidP="00445EED">
            <w:pPr>
              <w:rPr>
                <w:rFonts w:ascii="Calibri" w:hAnsi="Calibri" w:cs="Calibri"/>
                <w:i/>
                <w:iCs/>
                <w:color w:val="000000"/>
              </w:rPr>
            </w:pPr>
            <w:r w:rsidRPr="00D356DF">
              <w:rPr>
                <w:rFonts w:ascii="Calibri" w:hAnsi="Calibri" w:cs="Calibri"/>
                <w:i/>
                <w:iCs/>
                <w:color w:val="000000"/>
              </w:rPr>
              <w:t xml:space="preserve"> </w:t>
            </w:r>
            <w:r w:rsidR="00C460D4" w:rsidRPr="00F50379">
              <w:rPr>
                <w:rFonts w:ascii="Calibri" w:hAnsi="Calibri" w:cs="Calibri"/>
                <w:color w:val="000000"/>
              </w:rPr>
              <w:t>Catherine Beasl</w:t>
            </w:r>
            <w:r w:rsidR="003279D1" w:rsidRPr="00F50379">
              <w:rPr>
                <w:rFonts w:ascii="Calibri" w:hAnsi="Calibri" w:cs="Calibri"/>
                <w:color w:val="000000"/>
              </w:rPr>
              <w:t>e</w:t>
            </w:r>
            <w:r w:rsidR="00C460D4" w:rsidRPr="00F50379">
              <w:rPr>
                <w:rFonts w:ascii="Calibri" w:hAnsi="Calibri" w:cs="Calibri"/>
                <w:color w:val="000000"/>
              </w:rPr>
              <w:t>y</w:t>
            </w:r>
            <w:r w:rsidR="00D356DF" w:rsidRPr="00F50379">
              <w:rPr>
                <w:rFonts w:ascii="Calibri" w:hAnsi="Calibri" w:cs="Calibri"/>
                <w:color w:val="000000"/>
              </w:rPr>
              <w:t>:</w:t>
            </w:r>
            <w:r w:rsidR="00D356DF" w:rsidRPr="00D356DF">
              <w:rPr>
                <w:rFonts w:ascii="Calibri" w:hAnsi="Calibri" w:cs="Calibri"/>
                <w:i/>
                <w:iCs/>
                <w:color w:val="000000"/>
              </w:rPr>
              <w:t xml:space="preserve"> Enriching Your Classroom with Primary Sources</w:t>
            </w:r>
          </w:p>
          <w:p w14:paraId="53C70287" w14:textId="720ADACA" w:rsidR="001D3A05" w:rsidRPr="00D356DF" w:rsidRDefault="00000000" w:rsidP="00445EED">
            <w:pPr>
              <w:rPr>
                <w:rFonts w:ascii="Calibri" w:hAnsi="Calibri" w:cs="Calibri"/>
              </w:rPr>
            </w:pPr>
            <w:hyperlink r:id="rId9" w:history="1">
              <w:r w:rsidR="001D3A05" w:rsidRPr="00B03AB0">
                <w:rPr>
                  <w:rStyle w:val="Hyperlink"/>
                  <w:rFonts w:ascii="Calibri" w:hAnsi="Calibri" w:cs="Calibri"/>
                </w:rPr>
                <w:t>https://msstate.webex.com/msstate/j.php?MTID=maa16</w:t>
              </w:r>
              <w:r w:rsidR="001D3A05" w:rsidRPr="00B03AB0">
                <w:rPr>
                  <w:rStyle w:val="Hyperlink"/>
                  <w:rFonts w:ascii="Calibri" w:hAnsi="Calibri" w:cs="Calibri"/>
                </w:rPr>
                <w:t>5</w:t>
              </w:r>
              <w:r w:rsidR="001D3A05" w:rsidRPr="00B03AB0">
                <w:rPr>
                  <w:rStyle w:val="Hyperlink"/>
                  <w:rFonts w:ascii="Calibri" w:hAnsi="Calibri" w:cs="Calibri"/>
                </w:rPr>
                <w:t>cbfbad6550983cc68573c5d4374</w:t>
              </w:r>
            </w:hyperlink>
            <w:r w:rsidR="001D3A05">
              <w:rPr>
                <w:rFonts w:ascii="Calibri" w:hAnsi="Calibri" w:cs="Calibri"/>
              </w:rPr>
              <w:t xml:space="preserve"> </w:t>
            </w:r>
          </w:p>
        </w:tc>
      </w:tr>
      <w:tr w:rsidR="00811AF0" w:rsidRPr="004C5B23" w14:paraId="0070DD59" w14:textId="14B8C811" w:rsidTr="003279D1">
        <w:tc>
          <w:tcPr>
            <w:tcW w:w="98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4321B4" w14:textId="7AC977DF" w:rsidR="00811AF0" w:rsidRPr="009B39DF" w:rsidRDefault="00811AF0" w:rsidP="00445EED">
            <w:pPr>
              <w:rPr>
                <w:rFonts w:ascii="Calibri" w:hAnsi="Calibri" w:cs="Calibri"/>
                <w:sz w:val="22"/>
                <w:szCs w:val="22"/>
              </w:rPr>
            </w:pPr>
            <w:r w:rsidRPr="009B39DF">
              <w:rPr>
                <w:rFonts w:ascii="Calibri" w:hAnsi="Calibri" w:cs="Calibri"/>
                <w:sz w:val="22"/>
                <w:szCs w:val="22"/>
              </w:rPr>
              <w:t xml:space="preserve">Session 2 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br/>
            </w:r>
            <w:r w:rsidRPr="009B39DF">
              <w:rPr>
                <w:rFonts w:ascii="Calibri" w:hAnsi="Calibri" w:cs="Calibri"/>
                <w:sz w:val="22"/>
                <w:szCs w:val="22"/>
              </w:rPr>
              <w:t>10:30-11:</w:t>
            </w:r>
            <w:r w:rsidR="005966B5" w:rsidRPr="009B39DF">
              <w:rPr>
                <w:rFonts w:ascii="Calibri" w:hAnsi="Calibri" w:cs="Calibri"/>
                <w:sz w:val="22"/>
                <w:szCs w:val="22"/>
              </w:rPr>
              <w:t>3</w:t>
            </w:r>
            <w:r w:rsidRPr="009B39DF">
              <w:rPr>
                <w:rFonts w:ascii="Calibri" w:hAnsi="Calibri" w:cs="Calibri"/>
                <w:sz w:val="22"/>
                <w:szCs w:val="22"/>
              </w:rPr>
              <w:t>0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t xml:space="preserve"> am</w:t>
            </w:r>
            <w:r w:rsidRPr="009B39DF"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405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77C65460" w14:textId="77777777" w:rsidR="00DB71C7" w:rsidRPr="00DB71C7" w:rsidRDefault="00DB71C7" w:rsidP="00DB71C7">
            <w:pPr>
              <w:rPr>
                <w:i/>
              </w:rPr>
            </w:pPr>
            <w:r>
              <w:rPr>
                <w:rFonts w:ascii="Calibri" w:hAnsi="Calibri" w:cs="Calibri"/>
              </w:rPr>
              <w:t xml:space="preserve">Alison Noyes: </w:t>
            </w:r>
            <w:r w:rsidRPr="00DB71C7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Challenging Primary Sources and Inclusive Teaching</w:t>
            </w:r>
          </w:p>
          <w:p w14:paraId="0BA2AE9D" w14:textId="7D7DFB92" w:rsidR="003323FF" w:rsidRPr="00F50379" w:rsidRDefault="00000000" w:rsidP="00445EED">
            <w:pPr>
              <w:rPr>
                <w:rFonts w:ascii="Calibri" w:hAnsi="Calibri" w:cs="Calibri"/>
              </w:rPr>
            </w:pPr>
            <w:hyperlink r:id="rId10" w:history="1">
              <w:r w:rsidR="001D3A05" w:rsidRPr="00B03AB0">
                <w:rPr>
                  <w:rStyle w:val="Hyperlink"/>
                  <w:rFonts w:ascii="Calibri" w:hAnsi="Calibri" w:cs="Calibri"/>
                </w:rPr>
                <w:t>https://msstate.webex.com/msstate/j.php?MTID=m9b</w:t>
              </w:r>
              <w:r w:rsidR="001D3A05" w:rsidRPr="00B03AB0">
                <w:rPr>
                  <w:rStyle w:val="Hyperlink"/>
                  <w:rFonts w:ascii="Calibri" w:hAnsi="Calibri" w:cs="Calibri"/>
                </w:rPr>
                <w:t>2</w:t>
              </w:r>
              <w:r w:rsidR="001D3A05" w:rsidRPr="00B03AB0">
                <w:rPr>
                  <w:rStyle w:val="Hyperlink"/>
                  <w:rFonts w:ascii="Calibri" w:hAnsi="Calibri" w:cs="Calibri"/>
                </w:rPr>
                <w:t>93ea1912295a7e56f9078efc5edc0</w:t>
              </w:r>
            </w:hyperlink>
            <w:r w:rsidR="001D3A05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5238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775135FF" w14:textId="77777777" w:rsidR="00DB71C7" w:rsidRDefault="00571248" w:rsidP="00F50379">
            <w:r w:rsidRPr="00D356DF">
              <w:rPr>
                <w:rFonts w:ascii="Calibri" w:hAnsi="Calibri" w:cs="Calibri"/>
                <w:color w:val="000000" w:themeColor="text1"/>
              </w:rPr>
              <w:t>Ashley Barefoot</w:t>
            </w:r>
            <w:r>
              <w:t xml:space="preserve">: </w:t>
            </w:r>
            <w:r w:rsidR="00DB71C7" w:rsidRPr="00DB71C7">
              <w:rPr>
                <w:i/>
              </w:rPr>
              <w:t>Flipping the Script: Using the Question Formulation Technique</w:t>
            </w:r>
          </w:p>
          <w:p w14:paraId="540E7454" w14:textId="77777777" w:rsidR="003323FF" w:rsidRDefault="00F50379" w:rsidP="00F50379">
            <w:pPr>
              <w:rPr>
                <w:b/>
                <w:bCs/>
              </w:rPr>
            </w:pPr>
            <w:r w:rsidRPr="00F50379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from the Library of Congress and TPS Mississippi</w:t>
            </w:r>
            <w:r w:rsidR="00A371E4" w:rsidRPr="00D356DF">
              <w:rPr>
                <w:b/>
                <w:bCs/>
              </w:rPr>
              <w:t xml:space="preserve"> </w:t>
            </w:r>
          </w:p>
          <w:p w14:paraId="0FDFF18C" w14:textId="278973A5" w:rsidR="00532940" w:rsidRPr="00411B6F" w:rsidRDefault="00000000" w:rsidP="00F50379">
            <w:pPr>
              <w:rPr>
                <w:rFonts w:ascii="Calibri" w:hAnsi="Calibri" w:cs="Calibri"/>
              </w:rPr>
            </w:pPr>
            <w:hyperlink r:id="rId11" w:history="1">
              <w:r w:rsidR="00532940" w:rsidRPr="00411B6F">
                <w:rPr>
                  <w:rStyle w:val="Hyperlink"/>
                  <w:rFonts w:ascii="Calibri" w:hAnsi="Calibri" w:cs="Calibri"/>
                </w:rPr>
                <w:t>https://msstate.webe</w:t>
              </w:r>
              <w:r w:rsidR="00532940" w:rsidRPr="00411B6F">
                <w:rPr>
                  <w:rStyle w:val="Hyperlink"/>
                  <w:rFonts w:ascii="Calibri" w:hAnsi="Calibri" w:cs="Calibri"/>
                </w:rPr>
                <w:t>x</w:t>
              </w:r>
              <w:r w:rsidR="00532940" w:rsidRPr="00411B6F">
                <w:rPr>
                  <w:rStyle w:val="Hyperlink"/>
                  <w:rFonts w:ascii="Calibri" w:hAnsi="Calibri" w:cs="Calibri"/>
                </w:rPr>
                <w:t>.com/msstate/j.php?MTID=mc569a4dff6324f991e3b6e64043c0306</w:t>
              </w:r>
            </w:hyperlink>
            <w:r w:rsidR="00532940" w:rsidRPr="00411B6F">
              <w:rPr>
                <w:rFonts w:ascii="Calibri" w:hAnsi="Calibri" w:cs="Calibri"/>
              </w:rPr>
              <w:t xml:space="preserve"> </w:t>
            </w:r>
          </w:p>
        </w:tc>
      </w:tr>
      <w:tr w:rsidR="00811AF0" w:rsidRPr="004C5B23" w14:paraId="5D4AFD10" w14:textId="1D423245" w:rsidTr="003279D1">
        <w:tc>
          <w:tcPr>
            <w:tcW w:w="98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4E8427A" w14:textId="4A69E877" w:rsidR="00811AF0" w:rsidRPr="009B39DF" w:rsidRDefault="00811AF0" w:rsidP="009715D8">
            <w:pPr>
              <w:rPr>
                <w:rFonts w:ascii="Calibri" w:hAnsi="Calibri" w:cs="Calibri"/>
                <w:sz w:val="22"/>
                <w:szCs w:val="22"/>
              </w:rPr>
            </w:pPr>
            <w:r w:rsidRPr="009B39DF">
              <w:rPr>
                <w:rFonts w:ascii="Calibri" w:hAnsi="Calibri" w:cs="Calibri"/>
                <w:sz w:val="22"/>
                <w:szCs w:val="22"/>
              </w:rPr>
              <w:t xml:space="preserve">Session 3 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br/>
            </w:r>
            <w:r w:rsidRPr="009B39DF">
              <w:rPr>
                <w:rFonts w:ascii="Calibri" w:hAnsi="Calibri" w:cs="Calibri"/>
                <w:sz w:val="22"/>
                <w:szCs w:val="22"/>
              </w:rPr>
              <w:t>11:30-12:</w:t>
            </w:r>
            <w:r w:rsidR="005966B5" w:rsidRPr="009B39DF">
              <w:rPr>
                <w:rFonts w:ascii="Calibri" w:hAnsi="Calibri" w:cs="Calibri"/>
                <w:sz w:val="22"/>
                <w:szCs w:val="22"/>
              </w:rPr>
              <w:t>3</w:t>
            </w:r>
            <w:r w:rsidRPr="009B39DF">
              <w:rPr>
                <w:rFonts w:ascii="Calibri" w:hAnsi="Calibri" w:cs="Calibri"/>
                <w:sz w:val="22"/>
                <w:szCs w:val="22"/>
              </w:rPr>
              <w:t>0 </w:t>
            </w:r>
            <w:r w:rsidR="00424E21" w:rsidRPr="009B39DF">
              <w:rPr>
                <w:rFonts w:ascii="Calibri" w:hAnsi="Calibri" w:cs="Calibri"/>
                <w:sz w:val="22"/>
                <w:szCs w:val="22"/>
              </w:rPr>
              <w:t>pm</w:t>
            </w:r>
          </w:p>
        </w:tc>
        <w:tc>
          <w:tcPr>
            <w:tcW w:w="405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70D0BD30" w14:textId="7F824F80" w:rsidR="003323FF" w:rsidRDefault="00DB71C7" w:rsidP="009715D8">
            <w:pPr>
              <w:rPr>
                <w:i/>
              </w:rPr>
            </w:pPr>
            <w:r w:rsidRPr="00D356DF">
              <w:rPr>
                <w:rFonts w:ascii="Calibri" w:hAnsi="Calibri" w:cs="Calibri"/>
                <w:color w:val="000000" w:themeColor="text1"/>
              </w:rPr>
              <w:t xml:space="preserve">Ashley Barefoot: </w:t>
            </w:r>
            <w:r w:rsidRPr="00DB71C7">
              <w:rPr>
                <w:i/>
              </w:rPr>
              <w:t>Past Pandemics: Using Primary Sources to Help Students Make Sense of Their Experiences with COVID-19</w:t>
            </w:r>
          </w:p>
          <w:p w14:paraId="6971C81A" w14:textId="2ABD3C60" w:rsidR="00532940" w:rsidRPr="00F50379" w:rsidRDefault="00000000" w:rsidP="009715D8">
            <w:pPr>
              <w:rPr>
                <w:rFonts w:ascii="Calibri" w:hAnsi="Calibri" w:cs="Calibri"/>
              </w:rPr>
            </w:pPr>
            <w:hyperlink r:id="rId12" w:history="1">
              <w:r w:rsidR="00532940" w:rsidRPr="00B03AB0">
                <w:rPr>
                  <w:rStyle w:val="Hyperlink"/>
                  <w:rFonts w:ascii="Calibri" w:hAnsi="Calibri" w:cs="Calibri"/>
                </w:rPr>
                <w:t>https://msstate.webex.com/msstate/j.php?MTID=mee</w:t>
              </w:r>
              <w:r w:rsidR="00532940" w:rsidRPr="00B03AB0">
                <w:rPr>
                  <w:rStyle w:val="Hyperlink"/>
                  <w:rFonts w:ascii="Calibri" w:hAnsi="Calibri" w:cs="Calibri"/>
                </w:rPr>
                <w:t>e</w:t>
              </w:r>
              <w:r w:rsidR="00532940" w:rsidRPr="00B03AB0">
                <w:rPr>
                  <w:rStyle w:val="Hyperlink"/>
                  <w:rFonts w:ascii="Calibri" w:hAnsi="Calibri" w:cs="Calibri"/>
                </w:rPr>
                <w:t>37ec3898690614670355708556581</w:t>
              </w:r>
            </w:hyperlink>
          </w:p>
        </w:tc>
        <w:tc>
          <w:tcPr>
            <w:tcW w:w="5238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4FEFF18F" w14:textId="156EA728" w:rsidR="00DB71C7" w:rsidRPr="00DB71C7" w:rsidRDefault="00DB71C7" w:rsidP="00DB71C7">
            <w:pPr>
              <w:rPr>
                <w:rFonts w:cstheme="minorHAnsi"/>
                <w:i/>
              </w:rPr>
            </w:pPr>
            <w:r>
              <w:rPr>
                <w:rFonts w:cstheme="minorHAnsi"/>
                <w:color w:val="000000"/>
              </w:rPr>
              <w:t xml:space="preserve">H. Anna Holmes: </w:t>
            </w:r>
            <w:r w:rsidRPr="00DB71C7">
              <w:rPr>
                <w:rFonts w:cstheme="minorHAnsi"/>
                <w:i/>
                <w:color w:val="000000"/>
              </w:rPr>
              <w:t>STEM and Sources – Ancient Civilizations</w:t>
            </w:r>
          </w:p>
          <w:p w14:paraId="0F8F5391" w14:textId="6A16ED4C" w:rsidR="003323FF" w:rsidRPr="00D356DF" w:rsidRDefault="00DB71C7" w:rsidP="009715D8">
            <w:pPr>
              <w:rPr>
                <w:rFonts w:ascii="Calibri" w:hAnsi="Calibri" w:cs="Calibri"/>
              </w:rPr>
            </w:pPr>
            <w:r w:rsidRPr="00D356DF">
              <w:rPr>
                <w:rFonts w:ascii="Calibri" w:hAnsi="Calibri" w:cs="Calibri"/>
              </w:rPr>
              <w:t xml:space="preserve"> </w:t>
            </w:r>
            <w:hyperlink r:id="rId13" w:history="1">
              <w:r w:rsidR="00532940" w:rsidRPr="00B03AB0">
                <w:rPr>
                  <w:rStyle w:val="Hyperlink"/>
                  <w:rFonts w:ascii="Calibri" w:hAnsi="Calibri" w:cs="Calibri"/>
                </w:rPr>
                <w:t>https://msstate.webex.com/msstate/j.php?MTID=m769901833c89</w:t>
              </w:r>
              <w:r w:rsidR="00532940" w:rsidRPr="00B03AB0">
                <w:rPr>
                  <w:rStyle w:val="Hyperlink"/>
                  <w:rFonts w:ascii="Calibri" w:hAnsi="Calibri" w:cs="Calibri"/>
                </w:rPr>
                <w:t>5</w:t>
              </w:r>
              <w:r w:rsidR="00532940" w:rsidRPr="00B03AB0">
                <w:rPr>
                  <w:rStyle w:val="Hyperlink"/>
                  <w:rFonts w:ascii="Calibri" w:hAnsi="Calibri" w:cs="Calibri"/>
                </w:rPr>
                <w:t>c9c829163dba004928c</w:t>
              </w:r>
            </w:hyperlink>
            <w:r w:rsidR="00532940">
              <w:rPr>
                <w:rFonts w:ascii="Calibri" w:hAnsi="Calibri" w:cs="Calibri"/>
              </w:rPr>
              <w:t xml:space="preserve"> </w:t>
            </w:r>
          </w:p>
        </w:tc>
      </w:tr>
      <w:tr w:rsidR="009715D8" w:rsidRPr="00BF091A" w14:paraId="380EC9D0" w14:textId="088594A1" w:rsidTr="0098134A">
        <w:tc>
          <w:tcPr>
            <w:tcW w:w="10268" w:type="dxa"/>
            <w:gridSpan w:val="3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F82B6F" w14:textId="77777777" w:rsidR="0097789D" w:rsidRDefault="009715D8" w:rsidP="009715D8">
            <w:pPr>
              <w:jc w:val="center"/>
            </w:pPr>
            <w:r w:rsidRPr="00F50379">
              <w:t>Lunch </w:t>
            </w:r>
          </w:p>
          <w:p w14:paraId="07A3ABC0" w14:textId="47655199" w:rsidR="009715D8" w:rsidRPr="00F50379" w:rsidRDefault="009715D8" w:rsidP="009715D8">
            <w:pPr>
              <w:jc w:val="center"/>
            </w:pPr>
            <w:r w:rsidRPr="00F50379">
              <w:t>12:</w:t>
            </w:r>
            <w:r w:rsidR="005966B5" w:rsidRPr="00F50379">
              <w:t>3</w:t>
            </w:r>
            <w:r w:rsidRPr="00F50379">
              <w:t>0-1</w:t>
            </w:r>
            <w:r w:rsidR="009766EA">
              <w:t xml:space="preserve">:00 </w:t>
            </w:r>
            <w:r w:rsidRPr="00F50379">
              <w:t>pm</w:t>
            </w:r>
          </w:p>
        </w:tc>
      </w:tr>
      <w:tr w:rsidR="00124230" w:rsidRPr="00BF091A" w14:paraId="1C909569" w14:textId="2D008E43" w:rsidTr="004A3C28">
        <w:tc>
          <w:tcPr>
            <w:tcW w:w="980" w:type="dxa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45B3C0" w14:textId="77777777" w:rsidR="00124230" w:rsidRPr="009B39DF" w:rsidRDefault="00124230" w:rsidP="009715D8">
            <w:pPr>
              <w:rPr>
                <w:sz w:val="22"/>
                <w:szCs w:val="22"/>
              </w:rPr>
            </w:pPr>
            <w:r w:rsidRPr="009B39DF">
              <w:rPr>
                <w:sz w:val="22"/>
                <w:szCs w:val="22"/>
              </w:rPr>
              <w:t xml:space="preserve">Session 4  </w:t>
            </w:r>
          </w:p>
          <w:p w14:paraId="2290E617" w14:textId="77777777" w:rsidR="00124230" w:rsidRDefault="00124230" w:rsidP="009715D8">
            <w:pPr>
              <w:rPr>
                <w:sz w:val="22"/>
                <w:szCs w:val="22"/>
              </w:rPr>
            </w:pPr>
            <w:r w:rsidRPr="009B39D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:00</w:t>
            </w:r>
            <w:r w:rsidRPr="009B39DF">
              <w:rPr>
                <w:sz w:val="22"/>
                <w:szCs w:val="22"/>
              </w:rPr>
              <w:t>-</w:t>
            </w:r>
          </w:p>
          <w:p w14:paraId="65B99B88" w14:textId="42AA83D9" w:rsidR="00124230" w:rsidRPr="009B39DF" w:rsidRDefault="00124230" w:rsidP="009715D8">
            <w:pPr>
              <w:rPr>
                <w:sz w:val="22"/>
                <w:szCs w:val="22"/>
              </w:rPr>
            </w:pPr>
            <w:r w:rsidRPr="009B39DF">
              <w:rPr>
                <w:sz w:val="22"/>
                <w:szCs w:val="22"/>
              </w:rPr>
              <w:t>2:00 pm </w:t>
            </w:r>
          </w:p>
        </w:tc>
        <w:tc>
          <w:tcPr>
            <w:tcW w:w="9288" w:type="dxa"/>
            <w:gridSpan w:val="2"/>
            <w:tcBorders>
              <w:top w:val="nil"/>
              <w:left w:val="single" w:sz="8" w:space="0" w:color="909090"/>
              <w:bottom w:val="single" w:sz="8" w:space="0" w:color="909090"/>
              <w:right w:val="single" w:sz="8" w:space="0" w:color="909090"/>
            </w:tcBorders>
          </w:tcPr>
          <w:p w14:paraId="7B76A2C0" w14:textId="77777777" w:rsidR="00124230" w:rsidRDefault="00124230" w:rsidP="00F50379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966C53">
              <w:rPr>
                <w:rFonts w:ascii="Calibri" w:hAnsi="Calibri" w:cs="Calibri"/>
              </w:rPr>
              <w:t>Dr</w:t>
            </w:r>
            <w:r>
              <w:rPr>
                <w:rFonts w:ascii="Calibri" w:hAnsi="Calibri" w:cs="Calibri"/>
              </w:rPr>
              <w:t>s</w:t>
            </w:r>
            <w:r w:rsidRPr="00966C53">
              <w:rPr>
                <w:rFonts w:ascii="Calibri" w:hAnsi="Calibri" w:cs="Calibri"/>
              </w:rPr>
              <w:t>. Paul E. Binford</w:t>
            </w:r>
            <w:r>
              <w:rPr>
                <w:rFonts w:ascii="Calibri" w:hAnsi="Calibri" w:cs="Calibri"/>
              </w:rPr>
              <w:t xml:space="preserve"> and Kenneth V. Anthony: </w:t>
            </w:r>
            <w:r w:rsidRPr="00DB71C7">
              <w:rPr>
                <w:rFonts w:ascii="Calibri" w:hAnsi="Calibri" w:cs="Calibri"/>
                <w:i/>
              </w:rPr>
              <w:t>Guano, James Bond, and Primary Sources</w:t>
            </w:r>
          </w:p>
          <w:p w14:paraId="095E6BF2" w14:textId="27CD0930" w:rsidR="00532940" w:rsidRPr="00532940" w:rsidRDefault="00411B6F" w:rsidP="00411B6F">
            <w:hyperlink r:id="rId14" w:history="1">
              <w:r w:rsidRPr="008C193C">
                <w:rPr>
                  <w:rStyle w:val="Hyperlink"/>
                </w:rPr>
                <w:t>https://msstate.webex.co</w:t>
              </w:r>
              <w:r w:rsidRPr="008C193C">
                <w:rPr>
                  <w:rStyle w:val="Hyperlink"/>
                </w:rPr>
                <w:t>m</w:t>
              </w:r>
              <w:r w:rsidRPr="008C193C">
                <w:rPr>
                  <w:rStyle w:val="Hyperlink"/>
                </w:rPr>
                <w:t>/msstate/j.php?MTID=m0c0aa54961f45a7cdd7236bfb292e05b</w:t>
              </w:r>
            </w:hyperlink>
            <w:r w:rsidR="00532940">
              <w:t xml:space="preserve"> </w:t>
            </w:r>
          </w:p>
        </w:tc>
      </w:tr>
      <w:tr w:rsidR="00124230" w:rsidRPr="00BF091A" w14:paraId="085E3D0D" w14:textId="065FE0F5" w:rsidTr="00DD46BD">
        <w:tc>
          <w:tcPr>
            <w:tcW w:w="980" w:type="dxa"/>
            <w:tcBorders>
              <w:top w:val="nil"/>
              <w:left w:val="single" w:sz="8" w:space="0" w:color="909090"/>
              <w:bottom w:val="single" w:sz="4" w:space="0" w:color="auto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A3F0C76" w14:textId="77777777" w:rsidR="00124230" w:rsidRDefault="00124230" w:rsidP="009715D8">
            <w:pPr>
              <w:rPr>
                <w:sz w:val="22"/>
                <w:szCs w:val="22"/>
              </w:rPr>
            </w:pPr>
            <w:r w:rsidRPr="009B39DF">
              <w:rPr>
                <w:sz w:val="22"/>
                <w:szCs w:val="22"/>
              </w:rPr>
              <w:t xml:space="preserve">Session 5 </w:t>
            </w:r>
            <w:r w:rsidRPr="009B39DF">
              <w:rPr>
                <w:sz w:val="22"/>
                <w:szCs w:val="22"/>
              </w:rPr>
              <w:br/>
              <w:t>2</w:t>
            </w:r>
            <w:r>
              <w:rPr>
                <w:sz w:val="22"/>
                <w:szCs w:val="22"/>
              </w:rPr>
              <w:t>:00</w:t>
            </w:r>
            <w:r w:rsidRPr="009B39DF">
              <w:rPr>
                <w:sz w:val="22"/>
                <w:szCs w:val="22"/>
              </w:rPr>
              <w:t>-</w:t>
            </w:r>
          </w:p>
          <w:p w14:paraId="71C0B149" w14:textId="5C0801EF" w:rsidR="00124230" w:rsidRPr="009B39DF" w:rsidRDefault="00124230" w:rsidP="009715D8">
            <w:pPr>
              <w:rPr>
                <w:sz w:val="22"/>
                <w:szCs w:val="22"/>
              </w:rPr>
            </w:pPr>
            <w:r w:rsidRPr="009B39DF">
              <w:rPr>
                <w:sz w:val="22"/>
                <w:szCs w:val="22"/>
              </w:rPr>
              <w:t>3:00</w:t>
            </w:r>
            <w:r>
              <w:rPr>
                <w:sz w:val="22"/>
                <w:szCs w:val="22"/>
              </w:rPr>
              <w:t xml:space="preserve"> </w:t>
            </w:r>
            <w:r w:rsidRPr="009B39DF">
              <w:rPr>
                <w:sz w:val="22"/>
                <w:szCs w:val="22"/>
              </w:rPr>
              <w:t>pm </w:t>
            </w:r>
          </w:p>
        </w:tc>
        <w:tc>
          <w:tcPr>
            <w:tcW w:w="9288" w:type="dxa"/>
            <w:gridSpan w:val="2"/>
            <w:tcBorders>
              <w:top w:val="nil"/>
              <w:left w:val="single" w:sz="8" w:space="0" w:color="909090"/>
              <w:bottom w:val="single" w:sz="4" w:space="0" w:color="auto"/>
              <w:right w:val="single" w:sz="8" w:space="0" w:color="909090"/>
            </w:tcBorders>
          </w:tcPr>
          <w:p w14:paraId="7B6B33A3" w14:textId="5AB2A32B" w:rsidR="00124230" w:rsidRPr="00DB71C7" w:rsidRDefault="00124230" w:rsidP="00DB71C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Dr. Nicole C. </w:t>
            </w:r>
            <w:r w:rsidRPr="00DB71C7">
              <w:rPr>
                <w:rFonts w:asciiTheme="minorHAnsi" w:hAnsiTheme="minorHAnsi" w:cstheme="minorHAnsi"/>
                <w:color w:val="000000"/>
              </w:rPr>
              <w:t>Miller</w:t>
            </w:r>
            <w:r>
              <w:rPr>
                <w:rFonts w:asciiTheme="minorHAnsi" w:hAnsiTheme="minorHAnsi" w:cstheme="minorHAnsi"/>
                <w:color w:val="000000"/>
              </w:rPr>
              <w:t xml:space="preserve">: </w:t>
            </w:r>
            <w:r w:rsidRPr="00DB71C7">
              <w:rPr>
                <w:rFonts w:asciiTheme="minorHAnsi" w:hAnsiTheme="minorHAnsi" w:cstheme="minorHAnsi"/>
                <w:i/>
                <w:color w:val="000000"/>
              </w:rPr>
              <w:t>A Few of My Favorite Things: Getting Started with Strategies and Resources from the Library of Congress and TPS Mississippi</w:t>
            </w:r>
          </w:p>
          <w:p w14:paraId="2745D9C4" w14:textId="0386F18A" w:rsidR="00124230" w:rsidRPr="00D356DF" w:rsidRDefault="00000000" w:rsidP="009715D8">
            <w:hyperlink r:id="rId15" w:history="1">
              <w:r w:rsidR="00532940" w:rsidRPr="00B03AB0">
                <w:rPr>
                  <w:rStyle w:val="Hyperlink"/>
                </w:rPr>
                <w:t>https://msstate.w</w:t>
              </w:r>
              <w:r w:rsidR="00532940" w:rsidRPr="00B03AB0">
                <w:rPr>
                  <w:rStyle w:val="Hyperlink"/>
                </w:rPr>
                <w:t>e</w:t>
              </w:r>
              <w:r w:rsidR="00532940" w:rsidRPr="00B03AB0">
                <w:rPr>
                  <w:rStyle w:val="Hyperlink"/>
                </w:rPr>
                <w:t>bex.com/msstate/j.php?MTID=m7e9be46470b3dc65e485e5a44060812e</w:t>
              </w:r>
            </w:hyperlink>
            <w:r w:rsidR="00532940">
              <w:t xml:space="preserve"> </w:t>
            </w:r>
          </w:p>
        </w:tc>
      </w:tr>
      <w:tr w:rsidR="009715D8" w:rsidRPr="00BF091A" w14:paraId="219EC7B5" w14:textId="77777777" w:rsidTr="0098134A">
        <w:tc>
          <w:tcPr>
            <w:tcW w:w="10268" w:type="dxa"/>
            <w:gridSpan w:val="3"/>
            <w:tcBorders>
              <w:top w:val="single" w:sz="4" w:space="0" w:color="auto"/>
              <w:left w:val="single" w:sz="8" w:space="0" w:color="909090"/>
              <w:bottom w:val="single" w:sz="4" w:space="0" w:color="auto"/>
              <w:right w:val="single" w:sz="8" w:space="0" w:color="909090"/>
            </w:tcBorders>
            <w:tcMar>
              <w:top w:w="45" w:type="dxa"/>
              <w:left w:w="0" w:type="dxa"/>
              <w:bottom w:w="45" w:type="dxa"/>
              <w:right w:w="0" w:type="dxa"/>
            </w:tcMar>
          </w:tcPr>
          <w:p w14:paraId="76D1C82B" w14:textId="23E5121B" w:rsidR="009715D8" w:rsidRPr="00D356DF" w:rsidRDefault="009715D8" w:rsidP="009715D8">
            <w:pPr>
              <w:jc w:val="center"/>
            </w:pPr>
            <w:r w:rsidRPr="00D356DF">
              <w:t>3</w:t>
            </w:r>
            <w:r w:rsidR="00F50379">
              <w:t>:00</w:t>
            </w:r>
            <w:r w:rsidRPr="00D356DF">
              <w:t>-3:30</w:t>
            </w:r>
            <w:r w:rsidR="00424E21" w:rsidRPr="00D356DF">
              <w:t xml:space="preserve"> pm</w:t>
            </w:r>
            <w:r w:rsidRPr="00D356DF">
              <w:t xml:space="preserve"> Closing</w:t>
            </w:r>
            <w:r w:rsidR="007156E3" w:rsidRPr="00D356DF">
              <w:t xml:space="preserve"> Session</w:t>
            </w:r>
            <w:r w:rsidR="00727CCE">
              <w:t xml:space="preserve"> &amp; Evaluation</w:t>
            </w:r>
            <w:r w:rsidR="007156E3" w:rsidRPr="00D356DF">
              <w:t xml:space="preserve"> </w:t>
            </w:r>
            <w:r w:rsidR="002A1D09">
              <w:t>–</w:t>
            </w:r>
            <w:r w:rsidR="001369BA" w:rsidRPr="00D356DF">
              <w:t xml:space="preserve"> Nicole</w:t>
            </w:r>
            <w:r w:rsidR="002A1D09">
              <w:t xml:space="preserve"> C. Miller</w:t>
            </w:r>
          </w:p>
          <w:p w14:paraId="3688EF06" w14:textId="62163A02" w:rsidR="00AF7FC1" w:rsidRPr="00D356DF" w:rsidRDefault="00000000" w:rsidP="009715D8">
            <w:pPr>
              <w:jc w:val="center"/>
            </w:pPr>
            <w:hyperlink r:id="rId16" w:history="1">
              <w:r w:rsidR="00532940" w:rsidRPr="00B03AB0">
                <w:rPr>
                  <w:rStyle w:val="Hyperlink"/>
                </w:rPr>
                <w:t>https://msstate.we</w:t>
              </w:r>
              <w:r w:rsidR="00532940" w:rsidRPr="00B03AB0">
                <w:rPr>
                  <w:rStyle w:val="Hyperlink"/>
                </w:rPr>
                <w:t>b</w:t>
              </w:r>
              <w:r w:rsidR="00532940" w:rsidRPr="00B03AB0">
                <w:rPr>
                  <w:rStyle w:val="Hyperlink"/>
                </w:rPr>
                <w:t>ex.com/msstate/j.php?MTID=m4bad709123a56a82500879c5ae9841e4</w:t>
              </w:r>
            </w:hyperlink>
            <w:r w:rsidR="00532940">
              <w:t xml:space="preserve"> </w:t>
            </w:r>
          </w:p>
          <w:p w14:paraId="29F7C71F" w14:textId="6374B36C" w:rsidR="00A46E88" w:rsidRPr="00D356DF" w:rsidRDefault="00A46E88" w:rsidP="00727CCE">
            <w:pPr>
              <w:jc w:val="center"/>
              <w:rPr>
                <w:b/>
                <w:bCs/>
              </w:rPr>
            </w:pPr>
          </w:p>
        </w:tc>
      </w:tr>
    </w:tbl>
    <w:p w14:paraId="4E4F0DC9" w14:textId="2CDA7789" w:rsidR="0097789D" w:rsidRDefault="00E720DB" w:rsidP="0097789D">
      <w:r>
        <w:t xml:space="preserve"> </w:t>
      </w:r>
    </w:p>
    <w:sectPr w:rsidR="0097789D" w:rsidSect="00CB6A20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5276E" w14:textId="77777777" w:rsidR="009244BA" w:rsidRDefault="009244BA" w:rsidP="00DB32B7">
      <w:r>
        <w:separator/>
      </w:r>
    </w:p>
  </w:endnote>
  <w:endnote w:type="continuationSeparator" w:id="0">
    <w:p w14:paraId="603686A6" w14:textId="77777777" w:rsidR="009244BA" w:rsidRDefault="009244BA" w:rsidP="00DB3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878A4" w14:textId="77777777" w:rsidR="009244BA" w:rsidRDefault="009244BA" w:rsidP="00DB32B7">
      <w:r>
        <w:separator/>
      </w:r>
    </w:p>
  </w:footnote>
  <w:footnote w:type="continuationSeparator" w:id="0">
    <w:p w14:paraId="09905BC5" w14:textId="77777777" w:rsidR="009244BA" w:rsidRDefault="009244BA" w:rsidP="00DB32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CD170" w14:textId="05178A90" w:rsidR="00DB32B7" w:rsidRDefault="00DE6FE2" w:rsidP="00DE6FE2">
    <w:pPr>
      <w:pStyle w:val="Header"/>
      <w:jc w:val="center"/>
    </w:pPr>
    <w:r>
      <w:rPr>
        <w:rFonts w:ascii="Calibri" w:eastAsia="Times New Roman" w:hAnsi="Calibri" w:cs="Calibri"/>
        <w:noProof/>
        <w:sz w:val="22"/>
        <w:szCs w:val="22"/>
      </w:rPr>
      <w:drawing>
        <wp:inline distT="0" distB="0" distL="0" distR="0" wp14:anchorId="732B56FA" wp14:editId="60B4BC84">
          <wp:extent cx="3258766" cy="888153"/>
          <wp:effectExtent l="0" t="0" r="0" b="127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2635" cy="8919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613C5"/>
    <w:multiLevelType w:val="multilevel"/>
    <w:tmpl w:val="5FAA5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8986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DAwN7UwN7OwNDVV0lEKTi0uzszPAykwrAUAOtlsFSwAAAA="/>
  </w:docVars>
  <w:rsids>
    <w:rsidRoot w:val="00043EBE"/>
    <w:rsid w:val="00023F96"/>
    <w:rsid w:val="00032820"/>
    <w:rsid w:val="00043EBE"/>
    <w:rsid w:val="00064D1B"/>
    <w:rsid w:val="00074B32"/>
    <w:rsid w:val="000C4F18"/>
    <w:rsid w:val="001115A4"/>
    <w:rsid w:val="00124230"/>
    <w:rsid w:val="00126B6C"/>
    <w:rsid w:val="001369BA"/>
    <w:rsid w:val="001B4782"/>
    <w:rsid w:val="001D3A05"/>
    <w:rsid w:val="001D3A7D"/>
    <w:rsid w:val="001E3B90"/>
    <w:rsid w:val="00200A97"/>
    <w:rsid w:val="002367AB"/>
    <w:rsid w:val="00237C91"/>
    <w:rsid w:val="0025000D"/>
    <w:rsid w:val="002731A1"/>
    <w:rsid w:val="002913B4"/>
    <w:rsid w:val="00296A96"/>
    <w:rsid w:val="002A1D09"/>
    <w:rsid w:val="002C5142"/>
    <w:rsid w:val="002D1A5C"/>
    <w:rsid w:val="003279D1"/>
    <w:rsid w:val="003323FF"/>
    <w:rsid w:val="00355599"/>
    <w:rsid w:val="003D30D4"/>
    <w:rsid w:val="003E182F"/>
    <w:rsid w:val="003F0C7D"/>
    <w:rsid w:val="00411B6F"/>
    <w:rsid w:val="00421936"/>
    <w:rsid w:val="00424E21"/>
    <w:rsid w:val="00431928"/>
    <w:rsid w:val="00440C8B"/>
    <w:rsid w:val="004856BF"/>
    <w:rsid w:val="00491EBA"/>
    <w:rsid w:val="004C5B23"/>
    <w:rsid w:val="004D00FC"/>
    <w:rsid w:val="004F3848"/>
    <w:rsid w:val="00532940"/>
    <w:rsid w:val="00543E8A"/>
    <w:rsid w:val="00571248"/>
    <w:rsid w:val="00587EE3"/>
    <w:rsid w:val="005966B5"/>
    <w:rsid w:val="005B40AA"/>
    <w:rsid w:val="00605DE5"/>
    <w:rsid w:val="006227A8"/>
    <w:rsid w:val="00653616"/>
    <w:rsid w:val="006A70C4"/>
    <w:rsid w:val="006C2E23"/>
    <w:rsid w:val="007156E3"/>
    <w:rsid w:val="00727CCE"/>
    <w:rsid w:val="00776200"/>
    <w:rsid w:val="00811AF0"/>
    <w:rsid w:val="008218E6"/>
    <w:rsid w:val="00870464"/>
    <w:rsid w:val="008C5710"/>
    <w:rsid w:val="008C70F5"/>
    <w:rsid w:val="009244BA"/>
    <w:rsid w:val="0094008A"/>
    <w:rsid w:val="0096252C"/>
    <w:rsid w:val="00966C53"/>
    <w:rsid w:val="009715D8"/>
    <w:rsid w:val="00973B06"/>
    <w:rsid w:val="009766EA"/>
    <w:rsid w:val="0097789D"/>
    <w:rsid w:val="0098134A"/>
    <w:rsid w:val="00996778"/>
    <w:rsid w:val="009A1A92"/>
    <w:rsid w:val="009B39DF"/>
    <w:rsid w:val="009B512F"/>
    <w:rsid w:val="009D2CAD"/>
    <w:rsid w:val="00A371E4"/>
    <w:rsid w:val="00A46134"/>
    <w:rsid w:val="00A46E88"/>
    <w:rsid w:val="00A94447"/>
    <w:rsid w:val="00AC7CD2"/>
    <w:rsid w:val="00AD69C1"/>
    <w:rsid w:val="00AF7FC1"/>
    <w:rsid w:val="00B853CF"/>
    <w:rsid w:val="00B97D14"/>
    <w:rsid w:val="00BA0E35"/>
    <w:rsid w:val="00BA2CD4"/>
    <w:rsid w:val="00BD0109"/>
    <w:rsid w:val="00C10519"/>
    <w:rsid w:val="00C460D4"/>
    <w:rsid w:val="00C93973"/>
    <w:rsid w:val="00CB6A20"/>
    <w:rsid w:val="00CC42D3"/>
    <w:rsid w:val="00CF7289"/>
    <w:rsid w:val="00D10522"/>
    <w:rsid w:val="00D22F8E"/>
    <w:rsid w:val="00D356DF"/>
    <w:rsid w:val="00D52332"/>
    <w:rsid w:val="00D72986"/>
    <w:rsid w:val="00D935E0"/>
    <w:rsid w:val="00DB32B7"/>
    <w:rsid w:val="00DB71C7"/>
    <w:rsid w:val="00DE449C"/>
    <w:rsid w:val="00DE6FE2"/>
    <w:rsid w:val="00DF50D5"/>
    <w:rsid w:val="00E0756F"/>
    <w:rsid w:val="00E16CC1"/>
    <w:rsid w:val="00E6329A"/>
    <w:rsid w:val="00E7047E"/>
    <w:rsid w:val="00E720DB"/>
    <w:rsid w:val="00E75FF0"/>
    <w:rsid w:val="00EA6D6F"/>
    <w:rsid w:val="00EB030D"/>
    <w:rsid w:val="00EF64F2"/>
    <w:rsid w:val="00F13292"/>
    <w:rsid w:val="00F146B3"/>
    <w:rsid w:val="00F252E1"/>
    <w:rsid w:val="00F26DAD"/>
    <w:rsid w:val="00F4681E"/>
    <w:rsid w:val="00F50379"/>
    <w:rsid w:val="00F556A8"/>
    <w:rsid w:val="00F60694"/>
    <w:rsid w:val="00FB6CAA"/>
    <w:rsid w:val="00FC6A92"/>
    <w:rsid w:val="00FC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D36A"/>
  <w15:chartTrackingRefBased/>
  <w15:docId w15:val="{01CE4DDE-A058-CB48-B31E-4EC2BEE17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C42D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B32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32B7"/>
  </w:style>
  <w:style w:type="paragraph" w:styleId="Footer">
    <w:name w:val="footer"/>
    <w:basedOn w:val="Normal"/>
    <w:link w:val="FooterChar"/>
    <w:uiPriority w:val="99"/>
    <w:unhideWhenUsed/>
    <w:rsid w:val="00DB32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2B7"/>
  </w:style>
  <w:style w:type="character" w:customStyle="1" w:styleId="apple-converted-space">
    <w:name w:val="apple-converted-space"/>
    <w:basedOn w:val="DefaultParagraphFont"/>
    <w:rsid w:val="008C70F5"/>
  </w:style>
  <w:style w:type="character" w:styleId="Hyperlink">
    <w:name w:val="Hyperlink"/>
    <w:basedOn w:val="DefaultParagraphFont"/>
    <w:uiPriority w:val="99"/>
    <w:unhideWhenUsed/>
    <w:rsid w:val="00587E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87E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71C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B71C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state.webex.com/msstate/j.php?MTID=m4b1e03154d040b02598e3fc6aabd3c38" TargetMode="External"/><Relationship Id="rId13" Type="http://schemas.openxmlformats.org/officeDocument/2006/relationships/hyperlink" Target="https://msstate.webex.com/msstate/j.php?MTID=m769901833c895c9c829163dba004928c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sstate.webex.com/msstate/j.php?MTID=meccfba8616b3df1294219e30b22dd3d1" TargetMode="External"/><Relationship Id="rId12" Type="http://schemas.openxmlformats.org/officeDocument/2006/relationships/hyperlink" Target="https://msstate.webex.com/msstate/j.php?MTID=meee37ec3898690614670355708556581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msstate.webex.com/msstate/j.php?MTID=m4bad709123a56a82500879c5ae9841e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sstate.webex.com/msstate/j.php?MTID=mc569a4dff6324f991e3b6e64043c030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sstate.webex.com/msstate/j.php?MTID=m7e9be46470b3dc65e485e5a44060812e" TargetMode="External"/><Relationship Id="rId10" Type="http://schemas.openxmlformats.org/officeDocument/2006/relationships/hyperlink" Target="https://msstate.webex.com/msstate/j.php?MTID=m9b293ea1912295a7e56f9078efc5edc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sstate.webex.com/msstate/j.php?MTID=maa165cbfbad6550983cc68573c5d4374" TargetMode="External"/><Relationship Id="rId14" Type="http://schemas.openxmlformats.org/officeDocument/2006/relationships/hyperlink" Target="https://msstate.webex.com/msstate/j.php?MTID=m0c0aa54961f45a7cdd7236bfb292e05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Nicole</dc:creator>
  <cp:keywords/>
  <dc:description/>
  <cp:lastModifiedBy>Miller, Nicole</cp:lastModifiedBy>
  <cp:revision>3</cp:revision>
  <cp:lastPrinted>2023-08-23T18:27:00Z</cp:lastPrinted>
  <dcterms:created xsi:type="dcterms:W3CDTF">2023-08-23T18:27:00Z</dcterms:created>
  <dcterms:modified xsi:type="dcterms:W3CDTF">2023-08-2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3ad16749bac067f9dcbfc63b71b70dca1fb155edfd061be1a9cf95702769b</vt:lpwstr>
  </property>
</Properties>
</file>